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00000" w:rsidRDefault="00177C38" w:rsidP="00177C38">
      <w:pPr>
        <w:jc w:val="center"/>
        <w:rPr>
          <w:b/>
        </w:rPr>
      </w:pPr>
      <w:r w:rsidRPr="00177C38">
        <w:rPr>
          <w:b/>
        </w:rPr>
        <w:t>Swat Tour</w:t>
      </w:r>
    </w:p>
    <w:p w:rsidR="00177C38" w:rsidRDefault="00177C38" w:rsidP="00177C38">
      <w:r>
        <w:t>Day 01. Islamabad- Swat</w:t>
      </w:r>
    </w:p>
    <w:p w:rsidR="00177C38" w:rsidRDefault="00177C38" w:rsidP="00177C38">
      <w:pPr>
        <w:pStyle w:val="ListParagraph"/>
        <w:numPr>
          <w:ilvl w:val="0"/>
          <w:numId w:val="1"/>
        </w:numPr>
      </w:pPr>
      <w:r>
        <w:t>Swat Mingora</w:t>
      </w:r>
    </w:p>
    <w:p w:rsidR="00177C38" w:rsidRDefault="00177C38" w:rsidP="00177C38">
      <w:pPr>
        <w:pStyle w:val="ListParagraph"/>
        <w:numPr>
          <w:ilvl w:val="0"/>
          <w:numId w:val="1"/>
        </w:numPr>
      </w:pPr>
      <w:r>
        <w:t>Swat Museum</w:t>
      </w:r>
    </w:p>
    <w:p w:rsidR="00177C38" w:rsidRDefault="00177C38" w:rsidP="00177C38">
      <w:pPr>
        <w:pStyle w:val="ListParagraph"/>
        <w:numPr>
          <w:ilvl w:val="0"/>
          <w:numId w:val="1"/>
        </w:numPr>
      </w:pPr>
      <w:r>
        <w:t>Night Stay: Hotel</w:t>
      </w:r>
    </w:p>
    <w:p w:rsidR="00177C38" w:rsidRDefault="00177C38" w:rsidP="00177C38">
      <w:r>
        <w:t>Day 02.  Swat (Murghzar)- Malamjabba</w:t>
      </w:r>
    </w:p>
    <w:p w:rsidR="00177C38" w:rsidRDefault="00177C38" w:rsidP="00177C38">
      <w:pPr>
        <w:pStyle w:val="ListParagraph"/>
        <w:numPr>
          <w:ilvl w:val="0"/>
          <w:numId w:val="2"/>
        </w:numPr>
      </w:pPr>
      <w:r>
        <w:t>White Palace</w:t>
      </w:r>
    </w:p>
    <w:p w:rsidR="00177C38" w:rsidRDefault="00177C38" w:rsidP="00177C38">
      <w:pPr>
        <w:pStyle w:val="ListParagraph"/>
        <w:numPr>
          <w:ilvl w:val="0"/>
          <w:numId w:val="2"/>
        </w:numPr>
      </w:pPr>
      <w:r>
        <w:t>Malam Jabba</w:t>
      </w:r>
    </w:p>
    <w:p w:rsidR="00177C38" w:rsidRDefault="00177C38" w:rsidP="00177C38">
      <w:pPr>
        <w:pStyle w:val="ListParagraph"/>
        <w:numPr>
          <w:ilvl w:val="0"/>
          <w:numId w:val="2"/>
        </w:numPr>
      </w:pPr>
      <w:r>
        <w:t>Night Stay: Hotel</w:t>
      </w:r>
    </w:p>
    <w:p w:rsidR="00177C38" w:rsidRDefault="00177C38" w:rsidP="00177C38">
      <w:r>
        <w:t>Day 03. Malam jabba- Behrain-Kalam</w:t>
      </w:r>
    </w:p>
    <w:p w:rsidR="00177C38" w:rsidRDefault="00177C38" w:rsidP="00177C38">
      <w:pPr>
        <w:pStyle w:val="ListParagraph"/>
        <w:numPr>
          <w:ilvl w:val="0"/>
          <w:numId w:val="3"/>
        </w:numPr>
      </w:pPr>
      <w:r>
        <w:t>Behrain</w:t>
      </w:r>
    </w:p>
    <w:p w:rsidR="00177C38" w:rsidRDefault="00177C38" w:rsidP="00177C38">
      <w:pPr>
        <w:pStyle w:val="ListParagraph"/>
        <w:numPr>
          <w:ilvl w:val="0"/>
          <w:numId w:val="3"/>
        </w:numPr>
      </w:pPr>
      <w:r>
        <w:t>Kalam</w:t>
      </w:r>
    </w:p>
    <w:p w:rsidR="00177C38" w:rsidRDefault="00177C38" w:rsidP="00177C38">
      <w:pPr>
        <w:pStyle w:val="ListParagraph"/>
        <w:numPr>
          <w:ilvl w:val="0"/>
          <w:numId w:val="3"/>
        </w:numPr>
      </w:pPr>
      <w:r>
        <w:t>Night Stay Kalam</w:t>
      </w:r>
    </w:p>
    <w:p w:rsidR="00177C38" w:rsidRDefault="00177C38" w:rsidP="00177C38">
      <w:pPr>
        <w:pStyle w:val="ListParagraph"/>
        <w:numPr>
          <w:ilvl w:val="0"/>
          <w:numId w:val="3"/>
        </w:numPr>
      </w:pPr>
      <w:r>
        <w:t>Night Stay: Hotel</w:t>
      </w:r>
    </w:p>
    <w:p w:rsidR="00177C38" w:rsidRDefault="00177C38" w:rsidP="00177C38">
      <w:r>
        <w:t>Day 04. Kalam- Mahodand Lake</w:t>
      </w:r>
    </w:p>
    <w:p w:rsidR="00177C38" w:rsidRDefault="00177C38" w:rsidP="00177C38">
      <w:pPr>
        <w:pStyle w:val="ListParagraph"/>
        <w:numPr>
          <w:ilvl w:val="0"/>
          <w:numId w:val="4"/>
        </w:numPr>
      </w:pPr>
      <w:r>
        <w:t>Boating</w:t>
      </w:r>
    </w:p>
    <w:p w:rsidR="00177C38" w:rsidRDefault="00177C38" w:rsidP="00177C38">
      <w:pPr>
        <w:pStyle w:val="ListParagraph"/>
        <w:numPr>
          <w:ilvl w:val="0"/>
          <w:numId w:val="4"/>
        </w:numPr>
      </w:pPr>
      <w:r>
        <w:t>Sightseeing</w:t>
      </w:r>
    </w:p>
    <w:p w:rsidR="00177C38" w:rsidRDefault="00177C38" w:rsidP="00177C38">
      <w:pPr>
        <w:pStyle w:val="ListParagraph"/>
        <w:numPr>
          <w:ilvl w:val="0"/>
          <w:numId w:val="4"/>
        </w:numPr>
      </w:pPr>
      <w:r>
        <w:t>Kalam</w:t>
      </w:r>
    </w:p>
    <w:p w:rsidR="00177C38" w:rsidRDefault="00177C38" w:rsidP="00177C38">
      <w:pPr>
        <w:pStyle w:val="ListParagraph"/>
        <w:numPr>
          <w:ilvl w:val="0"/>
          <w:numId w:val="4"/>
        </w:numPr>
      </w:pPr>
      <w:r>
        <w:t>Night Stay: Hotel</w:t>
      </w:r>
    </w:p>
    <w:p w:rsidR="00177C38" w:rsidRDefault="00177C38" w:rsidP="00177C38">
      <w:r>
        <w:t>Day 05. Kalam- Islamabad</w:t>
      </w:r>
    </w:p>
    <w:p w:rsidR="00177C38" w:rsidRPr="00177C38" w:rsidRDefault="00177C38" w:rsidP="00177C38">
      <w:r>
        <w:t>Islamabad</w:t>
      </w:r>
    </w:p>
    <w:sectPr w:rsidR="00177C38" w:rsidRPr="00177C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590EBA"/>
    <w:multiLevelType w:val="hybridMultilevel"/>
    <w:tmpl w:val="7332C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3C3F93"/>
    <w:multiLevelType w:val="hybridMultilevel"/>
    <w:tmpl w:val="49164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6A55A6C"/>
    <w:multiLevelType w:val="hybridMultilevel"/>
    <w:tmpl w:val="42F05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42A6FA0"/>
    <w:multiLevelType w:val="hybridMultilevel"/>
    <w:tmpl w:val="5DBA0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szQ2MzO2tDQ1MgYiMyUdpeDU4uLM/DyQAsNaAAyF+gEsAAAA"/>
  </w:docVars>
  <w:rsids>
    <w:rsidRoot w:val="00177C38"/>
    <w:rsid w:val="00177C3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77C38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2</Words>
  <Characters>297</Characters>
  <Application>Microsoft Office Word</Application>
  <DocSecurity>0</DocSecurity>
  <Lines>2</Lines>
  <Paragraphs>1</Paragraphs>
  <ScaleCrop>false</ScaleCrop>
  <Company/>
  <LinksUpToDate>false</LinksUpToDate>
  <CharactersWithSpaces>34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ulkin</dc:creator>
  <cp:keywords/>
  <dc:description/>
  <cp:lastModifiedBy>ghulkin</cp:lastModifiedBy>
  <cp:revision>2</cp:revision>
  <dcterms:created xsi:type="dcterms:W3CDTF">2021-06-28T15:06:00Z</dcterms:created>
  <dcterms:modified xsi:type="dcterms:W3CDTF">2021-06-28T15:12:00Z</dcterms:modified>
</cp:coreProperties>
</file>